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585fce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585fce9-f61c-11eb-a27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OxLDQAhDmVyA+9+SGxA94VRpMgNF7MS/QqNFQmz011HxV98iIjPLp1/qFd/Hr9+iszuzKzN40m+LJ3qw7NaPlwO8glaI4xGeALMEd8KPqlmTrov6jb7PcaDvYxxLPI/L9dbQrMKNueYnGCGmT3kmt/ywSZRuMO29vvCjdIFbhLuun6Dwi11j+CW/5O/1Ury1vg0taeFVkzFrvwhCojzptddDF3mPtIqC77p+rhweJAkP+m0uZaq1x6NqRAu+ucgr2mPUdSHX/SaFSQNJLNB9/9JpyOKI1i0P/MdZaII26/WWC9gfzxzkcxJVHiS55+f5QZO0B0kfzDfCJYmDg/p5/ubMS8fgDV4w0EeVk/2GrIfUURf7A5h5zxH7fJlwVsMx0StO/Pe/+903egZlJFj+LD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utility warehouse broadband d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585fce9-f61c-11eb-a27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585fce9-f61c-11eb-a27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585fce9-f61c-11eb-a27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585fce9</dc:title>
  <dc:creator/>
  <cp:keywords/>
  <dcterms:created xsi:type="dcterms:W3CDTF">2026-05-07T14:58:49Z</dcterms:created>
  <dcterms:modified xsi:type="dcterms:W3CDTF">2026-05-07T14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